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erina OBri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e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Bri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9 S Owen S Mount Prospec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erinaobri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741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om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